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044C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JAVA_Project_275;</w:t>
      </w:r>
    </w:p>
    <w:p w14:paraId="48DC008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B0E152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64DB97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0ED16E6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loriesNeed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1384A97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63667B2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RECOMMENDED_CALORI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 xml:space="preserve">2400;   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//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Joshua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eymour</w:t>
      </w:r>
      <w:r>
        <w:rPr>
          <w:rFonts w:ascii="Consolas" w:hAnsi="Consolas" w:cs="Consolas"/>
          <w:color w:val="3F7F5F"/>
          <w:sz w:val="20"/>
          <w:szCs w:val="20"/>
        </w:rPr>
        <w:t xml:space="preserve"> - Modified By: John A.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Castilloux</w:t>
      </w:r>
    </w:p>
    <w:p w14:paraId="6D90164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aily recommended calorie in-take </w:t>
      </w:r>
    </w:p>
    <w:p w14:paraId="4BB2C28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by www.livingstrong.com</w:t>
      </w:r>
    </w:p>
    <w:p w14:paraId="23DEC70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866B0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3C3CAD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2948C2B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>// Variable Declarations</w:t>
      </w:r>
    </w:p>
    <w:p w14:paraId="6763AE7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628007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anner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keyboar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7A69FC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E4CB1A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rving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F48CA4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684175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otal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480955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73EED71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od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14:paraId="2CBD8F8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F38EF1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eal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639EBA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71311E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1A2C4C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>// Introduction for user</w:t>
      </w:r>
    </w:p>
    <w:p w14:paraId="0C62E0E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85BC29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his program accepts a meal name and descriptive "</w:t>
      </w:r>
    </w:p>
    <w:p w14:paraId="0344A9D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C34838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+ </w:t>
      </w:r>
      <w:r>
        <w:rPr>
          <w:rFonts w:ascii="Consolas" w:hAnsi="Consolas" w:cs="Consolas"/>
          <w:color w:val="2A00FF"/>
          <w:sz w:val="20"/>
          <w:szCs w:val="20"/>
        </w:rPr>
        <w:t>"food type, followed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 xml:space="preserve">"by the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mount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of Calories in one serving. "</w:t>
      </w:r>
    </w:p>
    <w:p w14:paraId="05A6DDD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6D9A2F9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+ </w:t>
      </w:r>
      <w:r>
        <w:rPr>
          <w:rFonts w:ascii="Consolas" w:hAnsi="Consolas" w:cs="Consolas"/>
          <w:color w:val="2A00FF"/>
          <w:sz w:val="20"/>
          <w:szCs w:val="20"/>
        </w:rPr>
        <w:t>"It then calculates the total calories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remaining to be consumed for the day "</w:t>
      </w:r>
    </w:p>
    <w:p w14:paraId="4F20988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089849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+ </w:t>
      </w:r>
      <w:r>
        <w:rPr>
          <w:rFonts w:ascii="Consolas" w:hAnsi="Consolas" w:cs="Consolas"/>
          <w:color w:val="2A00FF"/>
          <w:sz w:val="20"/>
          <w:szCs w:val="20"/>
        </w:rPr>
        <w:t>"for an adult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6B031C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0727D7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</w:p>
    <w:p w14:paraId="5344978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0975C03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Sample Foods and Meals: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55C550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236ACD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Meal          Descriptive Food Type      Calories Per Servi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6923A0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2CA058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--------       -------------------        ------------------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B42C8B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C1BB33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Breakfast     Eggs                          4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DB7BD9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CF13DE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Lunch         Grilled Cheese Sandwich       6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DE1481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696C35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Dinner        Grilled BBQ Chicken           6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0D1A50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5B5842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Breakfast     Bacon                         1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F9C322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63BBA8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Lunch         Tomato Soup                   2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C70DDF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100E4E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Lunch         Salad                         1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A59B84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F0021A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Dinner        Cheesy Potatoes               3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318396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535DB75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Dinner        Mixed Vegetables              20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D4F8FE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00504EB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Breakfast     Milk                          150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3E9568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9A8E61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Lunch         Water                         0  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F8FC3F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14:paraId="795CC83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    Dinner        Milk                          150              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77AEEA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223624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</w:t>
      </w:r>
    </w:p>
    <w:p w14:paraId="627EFCC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3CB3A80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>// Prompt for and accept user input</w:t>
      </w:r>
    </w:p>
    <w:p w14:paraId="53429AB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D364DD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Please enter the meal name and food type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7546E5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2D1A05E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eal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keyboard</w:t>
      </w:r>
      <w:r>
        <w:rPr>
          <w:rFonts w:ascii="Consolas" w:hAnsi="Consolas" w:cs="Consolas"/>
          <w:color w:val="000000"/>
          <w:sz w:val="20"/>
          <w:szCs w:val="20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5A604F6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BD2BA8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od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keyboard</w:t>
      </w:r>
      <w:r>
        <w:rPr>
          <w:rFonts w:ascii="Consolas" w:hAnsi="Consolas" w:cs="Consolas"/>
          <w:color w:val="000000"/>
          <w:sz w:val="20"/>
          <w:szCs w:val="20"/>
        </w:rPr>
        <w:t>.nex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1E4B531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ABE949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</w:p>
    <w:p w14:paraId="0C56F71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F50FFF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Please enter the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mount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of Calories in 1 serving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178C12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097034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rving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keyboard</w:t>
      </w:r>
      <w:r>
        <w:rPr>
          <w:rFonts w:ascii="Consolas" w:hAnsi="Consolas" w:cs="Consolas"/>
          <w:color w:val="000000"/>
          <w:sz w:val="20"/>
          <w:szCs w:val="20"/>
        </w:rPr>
        <w:t>.nextDoub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6C66B72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B8C472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0F91844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C8B34C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>// Output spacing</w:t>
      </w:r>
    </w:p>
    <w:p w14:paraId="6373E87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0A91B7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228F1A4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66EF768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</w:p>
    <w:p w14:paraId="0BA3BC8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2383DDC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totalCalories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 xml:space="preserve">(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ervingCalories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- RECOMMENDED_CALORIES )</w:t>
      </w:r>
    </w:p>
    <w:p w14:paraId="14DF321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1919BA8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otal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RECOMMENDED_CALORIES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rving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answer will produce the remaining</w:t>
      </w:r>
    </w:p>
    <w:p w14:paraId="5A0D6D2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# of calories for the day</w:t>
      </w:r>
    </w:p>
    <w:p w14:paraId="5022157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69E3FF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008900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>// Output</w:t>
      </w:r>
    </w:p>
    <w:p w14:paraId="2389C68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791805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Eating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od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for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eal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will leave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3F60B1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31131CC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otalCalori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54418C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6078126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 calories remaining for an adult's daily caloric requirement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967513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0BA3634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14:paraId="162377F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69BE709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YesN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 xml:space="preserve">//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itlyn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Damon</w:t>
      </w:r>
    </w:p>
    <w:p w14:paraId="49F2F2C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</w:p>
    <w:p w14:paraId="0857A70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you make a new object of the scanner class and store it in the variable input. </w:t>
      </w:r>
    </w:p>
    <w:p w14:paraId="25AFE4B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Identifies whether you exercised today or not. </w:t>
      </w:r>
    </w:p>
    <w:p w14:paraId="67E59E7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</w:p>
    <w:p w14:paraId="6EFD033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Did you exercise today? Yes or No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B7203FD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yesn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YesNo</w:t>
      </w:r>
      <w:r>
        <w:rPr>
          <w:rFonts w:ascii="Consolas" w:hAnsi="Consolas" w:cs="Consolas"/>
          <w:color w:val="000000"/>
          <w:sz w:val="20"/>
          <w:szCs w:val="20"/>
        </w:rPr>
        <w:t>.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600FF00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yesno</w:t>
      </w:r>
      <w:r>
        <w:rPr>
          <w:rFonts w:ascii="Consolas" w:hAnsi="Consolas" w:cs="Consolas"/>
          <w:color w:val="000000"/>
          <w:sz w:val="20"/>
          <w:szCs w:val="20"/>
        </w:rPr>
        <w:t>.equal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Yes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5E7824C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{</w:t>
      </w:r>
    </w:p>
    <w:p w14:paraId="4227667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You have received one point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C91E4D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14:paraId="0404627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yesno</w:t>
      </w:r>
      <w:r>
        <w:rPr>
          <w:rFonts w:ascii="Consolas" w:hAnsi="Consolas" w:cs="Consolas"/>
          <w:color w:val="000000"/>
          <w:sz w:val="20"/>
          <w:szCs w:val="20"/>
        </w:rPr>
        <w:t>.equal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No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3741898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{</w:t>
      </w:r>
    </w:p>
    <w:p w14:paraId="6846D3C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That is okay, but you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reciev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0 points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! )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036F57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14:paraId="5773F2A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1631E13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129ADC3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 xml:space="preserve">//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itlyn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Damon</w:t>
      </w:r>
      <w:r>
        <w:rPr>
          <w:rFonts w:ascii="Consolas" w:hAnsi="Consolas" w:cs="Consolas"/>
          <w:color w:val="3F7F5F"/>
          <w:sz w:val="20"/>
          <w:szCs w:val="20"/>
        </w:rPr>
        <w:t xml:space="preserve"> - Modified by: John A.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Castilloux</w:t>
      </w:r>
    </w:p>
    <w:p w14:paraId="59FE276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how many calories did you burn with exercise today?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6399D7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urn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</w:p>
    <w:p w14:paraId="6B59AC6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burned</w:t>
      </w:r>
      <w:r>
        <w:rPr>
          <w:rFonts w:ascii="Consolas" w:hAnsi="Consolas" w:cs="Consolas"/>
          <w:color w:val="000000"/>
          <w:sz w:val="20"/>
          <w:szCs w:val="20"/>
        </w:rPr>
        <w:t xml:space="preserve"> &lt;= 0) {</w:t>
      </w:r>
    </w:p>
    <w:p w14:paraId="6A38AA2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You should probably move around more! Come back after you burn some (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AE4DBB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sz w:val="20"/>
          <w:szCs w:val="20"/>
        </w:rPr>
        <w:t>burn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  <w:r>
        <w:rPr>
          <w:rFonts w:ascii="Consolas" w:hAnsi="Consolas" w:cs="Consolas"/>
          <w:color w:val="3F7F5F"/>
          <w:sz w:val="20"/>
          <w:szCs w:val="20"/>
        </w:rPr>
        <w:t>// If the user did not burn any calories, he or she will be asked to come back after.</w:t>
      </w:r>
    </w:p>
    <w:p w14:paraId="58CD8F69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6103951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You have burned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burne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calories today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17CA844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650290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4C42895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2F9CD23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2E392D25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</w:t>
      </w:r>
    </w:p>
    <w:p w14:paraId="6285C1E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Modified StringDemo.java to make an author page</w:t>
      </w:r>
    </w:p>
    <w:p w14:paraId="406B9B9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 xml:space="preserve">// By: John A.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Castilloux</w:t>
      </w:r>
    </w:p>
    <w:p w14:paraId="7B3DF62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3193CB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publica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Project Calorie Tracker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A3C013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B06892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rea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reated by: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4C924B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3916DB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nam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Joshua Seymour, Project Manager"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14:paraId="2D2A25E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4FBBE8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name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John Castilloux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8C9AED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C46425B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name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Kaitlyn Damon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E6C7060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5120127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671B90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3D4DC5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publication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78152342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DF68346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rea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5170EA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09966D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ame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80C42D1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96C229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ame2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6478E74E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D4E885C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ame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8D1EFE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8EDAA3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60A7E163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237E71E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44E463B7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08D2312F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color w:val="3F7F5F"/>
          <w:sz w:val="20"/>
          <w:szCs w:val="20"/>
        </w:rPr>
        <w:t>// end main</w:t>
      </w:r>
    </w:p>
    <w:p w14:paraId="02B5996A" w14:textId="77777777" w:rsidR="004B1989" w:rsidRDefault="004B1989" w:rsidP="004B1989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</w:rPr>
      </w:pPr>
    </w:p>
    <w:p w14:paraId="7B856FDE" w14:textId="0BCB39F9" w:rsidR="005A3904" w:rsidRDefault="004B1989" w:rsidP="004B1989">
      <w:r>
        <w:rPr>
          <w:rFonts w:ascii="Consolas" w:hAnsi="Consolas" w:cs="Consolas"/>
          <w:color w:val="000000"/>
          <w:sz w:val="20"/>
          <w:szCs w:val="20"/>
        </w:rPr>
        <w:t xml:space="preserve">}} </w:t>
      </w:r>
      <w:r>
        <w:rPr>
          <w:rFonts w:ascii="Consolas" w:hAnsi="Consolas" w:cs="Consolas"/>
          <w:color w:val="3F7F5F"/>
          <w:sz w:val="20"/>
          <w:szCs w:val="20"/>
        </w:rPr>
        <w:t xml:space="preserve">// end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CalorieTracker</w:t>
      </w:r>
      <w:proofErr w:type="spellEnd"/>
    </w:p>
    <w:sectPr w:rsidR="005A3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YxNrc0NQSyTZV0lIJTi4sz8/NACgxrAdGgaxMsAAAA"/>
  </w:docVars>
  <w:rsids>
    <w:rsidRoot w:val="004B1989"/>
    <w:rsid w:val="004B1989"/>
    <w:rsid w:val="005A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93AD8"/>
  <w15:chartTrackingRefBased/>
  <w15:docId w15:val="{080460C9-A72A-4B51-BE08-ECFC5AC60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40</Words>
  <Characters>4220</Characters>
  <Application>Microsoft Office Word</Application>
  <DocSecurity>0</DocSecurity>
  <Lines>35</Lines>
  <Paragraphs>9</Paragraphs>
  <ScaleCrop>false</ScaleCrop>
  <Company/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ASTILLOUX</dc:creator>
  <cp:keywords/>
  <dc:description/>
  <cp:lastModifiedBy>JOHN CASTILLOUX</cp:lastModifiedBy>
  <cp:revision>1</cp:revision>
  <dcterms:created xsi:type="dcterms:W3CDTF">2022-03-01T18:37:00Z</dcterms:created>
  <dcterms:modified xsi:type="dcterms:W3CDTF">2022-03-01T18:38:00Z</dcterms:modified>
</cp:coreProperties>
</file>